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023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a2f7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c7c53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